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a7"/>
        <w:tblW w:w="10485" w:type="dxa"/>
        <w:tblLook w:val="04A0"/>
      </w:tblPr>
      <w:tblGrid>
        <w:gridCol w:w="1209"/>
        <w:gridCol w:w="9276"/>
      </w:tblGrid>
      <w:tr w:rsidR="005562EC" w:rsidRPr="007F052A" w:rsidTr="001838E5">
        <w:trPr>
          <w:trHeight w:val="1371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:rsidR="007F052A" w:rsidRPr="009E1808" w:rsidRDefault="009E180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Навчитись представляти телекомунікаційні мережі за допомогою матриць суміжності,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інцедентності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 та списку ребер, і оволодіти основними поняттями теорії графів.</w:t>
            </w:r>
          </w:p>
        </w:tc>
      </w:tr>
      <w:tr w:rsidR="005562EC" w:rsidRPr="007F052A" w:rsidTr="001838E5">
        <w:trPr>
          <w:trHeight w:val="9328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:rsidR="009E1808" w:rsidRPr="004D4539" w:rsidRDefault="009E1808" w:rsidP="009E1808">
            <w:pPr>
              <w:shd w:val="clear" w:color="auto" w:fill="FFFFFF"/>
              <w:spacing w:after="24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Навчитись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ацюв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ям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ей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:</w:t>
            </w:r>
          </w:p>
          <w:p w:rsidR="009E1808" w:rsidRPr="004D4539" w:rsidRDefault="009E1808" w:rsidP="009E1808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(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идум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)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ю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орієнтованого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 </w:t>
            </w:r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={7,12}. Ввести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ї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у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лабораторний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макет (поле</w:t>
            </w:r>
            <w:proofErr w:type="gram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)</w:t>
            </w:r>
            <w:proofErr w:type="gram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зуальне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.</w:t>
            </w:r>
          </w:p>
          <w:p w:rsidR="00F110BE" w:rsidRPr="007D4D12" w:rsidRDefault="001D0A08" w:rsidP="009F705D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023533" cy="3950323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619" cy="3970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noProof/>
                <w:lang w:val="en-US"/>
              </w:rPr>
              <w:drawing>
                <wp:inline distT="0" distB="0" distL="0" distR="0">
                  <wp:extent cx="2641600" cy="1819965"/>
                  <wp:effectExtent l="0" t="0" r="635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229" cy="182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D4D12" w:rsidRPr="007D4D12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Чи є у побудованому графі ізольовані вершини або незв’язні компоненти?</w:t>
            </w:r>
          </w:p>
          <w:p w:rsidR="007D4D12" w:rsidRPr="007D4D12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ні, які ребра потріб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 видалити щоб вони утворились?</w:t>
            </w:r>
          </w:p>
          <w:p w:rsidR="00892E53" w:rsidRPr="00844E00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ля того щоб у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граф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з’явилися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iзольован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и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идалити ребро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1 та 6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є у графі вершини типу “глухий кут”?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то змінивши напрямок ребер чи можна це усунути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‘’Глухим кутом’’ є вершина 7. Щоб усунути його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3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7або 4 i 7 або 5 i 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ED0546" w:rsidRDefault="007D4D12" w:rsidP="00ED0546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вершин (цикл Гамільтона)?</w:t>
            </w:r>
          </w:p>
          <w:p w:rsidR="00ED0546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вкажіть послідовність вершин, що входять до даного ц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клу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1,6,5,2,4,3,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Чи існує в графі цикл обходу ребер (цикл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Єйлера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ні,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щоб даний цикл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iснував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5 i 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2E53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обудувати доповнення (обернений) графа G.</w:t>
            </w:r>
          </w:p>
          <w:p w:rsidR="00ED0546" w:rsidRDefault="00ED0546" w:rsidP="00ED05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867025" cy="19621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705D" w:rsidRPr="009F705D" w:rsidRDefault="009F705D" w:rsidP="009F705D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граф G={7,15} та записати його матрицю суміжності.</w:t>
            </w:r>
          </w:p>
          <w:p w:rsidR="009F705D" w:rsidRPr="009F705D" w:rsidRDefault="001D0A08" w:rsidP="009F705D">
            <w:pPr>
              <w:pStyle w:val="a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778000" cy="3254886"/>
                  <wp:effectExtent l="0" t="0" r="0" b="3175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589" cy="329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705D">
              <w:rPr>
                <w:noProof/>
                <w:lang w:val="en-US"/>
              </w:rPr>
              <w:drawing>
                <wp:inline distT="0" distB="0" distL="0" distR="0">
                  <wp:extent cx="2914650" cy="1971675"/>
                  <wp:effectExtent l="0" t="0" r="0" b="9525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31A73" w:rsidRDefault="009F705D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 xml:space="preserve">Як зміниться топологія графа (структурні зв’язки), якщо циклічно зсунуту вправо 2 стовпці у </w:t>
            </w:r>
          </w:p>
          <w:p w:rsidR="009F705D" w:rsidRPr="00731A73" w:rsidRDefault="00731A73" w:rsidP="00731A73">
            <w:pPr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 xml:space="preserve">матриці </w:t>
            </w:r>
            <w:proofErr w:type="spellStart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:rsidR="00A068D1" w:rsidRPr="00A068D1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628900" cy="1800225"/>
                  <wp:effectExtent l="0" t="0" r="0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068D1" w:rsidRPr="00A068D1" w:rsidRDefault="00A068D1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:rsidR="009F705D" w:rsidRDefault="001D0A08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>
                  <wp:extent cx="3581400" cy="2925483"/>
                  <wp:effectExtent l="0" t="0" r="0" b="825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 cstate="print"/>
                          <a:srcRect t="1434" r="19057" b="48974"/>
                          <a:stretch/>
                        </pic:blipFill>
                        <pic:spPr bwMode="auto">
                          <a:xfrm>
                            <a:off x="0" y="0"/>
                            <a:ext cx="3590948" cy="29332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068D1" w:rsidRPr="00A068D1" w:rsidRDefault="00A068D1" w:rsidP="00A068D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Як зміниться топологія графа (структурні зв’язки), якщо всі елементи над або під діагоналлю перетворити в 1? Або 0?</w:t>
            </w:r>
          </w:p>
          <w:p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елементи над головною </w:t>
            </w: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дiагоналлю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перетворюємо в 0</w:t>
            </w:r>
          </w:p>
          <w:p w:rsidR="001D0A08" w:rsidRDefault="00A068D1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657475" cy="18097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D0A08" w:rsidRPr="001D0A08" w:rsidRDefault="001D0A08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068D1" w:rsidRDefault="001D0A08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759722" cy="2681448"/>
                  <wp:effectExtent l="0" t="0" r="2540" b="508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 cstate="print"/>
                          <a:srcRect t="17389" r="21856" b="25670"/>
                          <a:stretch/>
                        </pic:blipFill>
                        <pic:spPr bwMode="auto">
                          <a:xfrm>
                            <a:off x="0" y="0"/>
                            <a:ext cx="2763580" cy="26851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892E53" w:rsidRDefault="00A63ED0" w:rsidP="00A63ED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орієнтований граф G={5,10} та записати його матрицю відповідностей (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інцедентності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:rsidR="00A63ED0" w:rsidRPr="00A63ED0" w:rsidRDefault="001D0A08" w:rsidP="00A63ED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>
                  <wp:extent cx="1933575" cy="3352800"/>
                  <wp:effectExtent l="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335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Pr="004D4539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Як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дповідностей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ожна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изначи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тупінь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кожної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?</w:t>
            </w:r>
          </w:p>
          <w:p w:rsidR="00F641BD" w:rsidRPr="004D4539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</w:pPr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уп</w:t>
            </w:r>
            <w:proofErr w:type="spellStart"/>
            <w:proofErr w:type="gram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gram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ь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значається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к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ль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ю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ребер, як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з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еї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ходять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ходять</w:t>
            </w:r>
            <w:proofErr w:type="spellEnd"/>
          </w:p>
          <w:p w:rsidR="00F641BD" w:rsidRPr="004D4539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</w:p>
          <w:p w:rsidR="00F641BD" w:rsidRPr="004D4539" w:rsidRDefault="00F641BD" w:rsidP="00F641BD">
            <w:pPr>
              <w:pStyle w:val="a8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Задано граф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M</w:t>
            </w: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:rsidR="00F641BD" w:rsidRPr="004D4539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х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графічне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={(5,1), (6,1),(2,3), (3,4), (2,6),(3,6),(5,6),(1,7),(2,7),(3,7),(4,7),(6,7)}</w:t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:rsidR="001D0A08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:rsidR="00F641BD" w:rsidRPr="00F641BD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548168" cy="3276600"/>
                  <wp:effectExtent l="0" t="0" r="5080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 cstate="print"/>
                          <a:srcRect l="25097" t="15478" r="7626" b="19647"/>
                          <a:stretch/>
                        </pic:blipFill>
                        <pic:spPr bwMode="auto">
                          <a:xfrm>
                            <a:off x="0" y="0"/>
                            <a:ext cx="2562368" cy="32948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  <w:t xml:space="preserve">  </w:t>
            </w:r>
            <w:r w:rsidR="00F641BD">
              <w:rPr>
                <w:noProof/>
                <w:lang w:val="en-US"/>
              </w:rPr>
              <w:drawing>
                <wp:inline distT="0" distB="0" distL="0" distR="0">
                  <wp:extent cx="2647950" cy="1790700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Графи орієнтовані чи неорієнтовані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орiєнтований</w:t>
            </w:r>
            <w:proofErr w:type="spellEnd"/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кількість вершин V та ребер E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V=7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E=12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має вершина 7, вон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5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:rsidR="00FA1D13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:rsidR="00F641BD" w:rsidRDefault="00F641BD" w:rsidP="00F641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133600" cy="704850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петлі (елементарні цикли)? Вкажіть послідовність ребер.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р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транспонуванн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напрямки ребер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омiняються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ншу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сторону.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Записати їх матриці суміжності та побудувати графічне представлення.</w:t>
            </w: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M={(2,1), (5,1), (1,2), (4,2), (5,2), (6,2), (2,4), (5,4), (6,4), (1,5), (2,5) (4,5) (6,5), (2,6), (4,6), (5,6)}</w:t>
            </w:r>
          </w:p>
          <w:p w:rsidR="00F641BD" w:rsidRDefault="00F641BD" w:rsidP="00F641BD">
            <w:pPr>
              <w:ind w:left="720"/>
              <w:rPr>
                <w:noProof/>
                <w:lang w:val="en-US"/>
              </w:rPr>
            </w:pPr>
          </w:p>
          <w:p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:rsidR="00F641BD" w:rsidRDefault="001D0A08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2886996" cy="2641600"/>
                  <wp:effectExtent l="0" t="0" r="8890" b="635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 cstate="print"/>
                          <a:srcRect l="10703" t="18286" r="7152" b="7823"/>
                          <a:stretch/>
                        </pic:blipFill>
                        <pic:spPr bwMode="auto">
                          <a:xfrm>
                            <a:off x="0" y="0"/>
                            <a:ext cx="2917558" cy="26695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B414B">
              <w:rPr>
                <w:noProof/>
                <w:lang w:val="en-US"/>
              </w:rPr>
              <w:drawing>
                <wp:inline distT="0" distB="0" distL="0" distR="0">
                  <wp:extent cx="2305050" cy="152400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неорiєнтований</w:t>
            </w:r>
            <w:proofErr w:type="spellEnd"/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кількість вершин V та ребер E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=5 </w:t>
            </w: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E=8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мають вершини 2 та 5 , вон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4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:rsid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:rsidR="00FB414B" w:rsidRDefault="00FB414B" w:rsidP="00FB414B">
            <w:pPr>
              <w:ind w:left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en-US"/>
              </w:rPr>
              <w:drawing>
                <wp:inline distT="0" distB="0" distL="0" distR="0">
                  <wp:extent cx="1924050" cy="647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петлі (елементарні цикли)? Вкажіть послідовність ребер.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110BE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:rsidTr="001838E5">
        <w:trPr>
          <w:trHeight w:val="2264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:rsidR="004B727D" w:rsidRPr="004B727D" w:rsidRDefault="00A11875" w:rsidP="00A845A4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ід час виконання даної лабораторної роботи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</w:t>
            </w:r>
            <w:bookmarkStart w:id="0" w:name="_GoBack"/>
            <w:bookmarkEnd w:id="0"/>
            <w:r w:rsidR="00A845A4">
              <w:rPr>
                <w:rFonts w:ascii="Times New Roman" w:hAnsi="Times New Roman" w:cs="Times New Roman"/>
                <w:sz w:val="20"/>
                <w:szCs w:val="20"/>
              </w:rPr>
              <w:t>єно представлення телекомунікаційних мереж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за допомогою матриць суміжності, </w:t>
            </w:r>
            <w:proofErr w:type="spellStart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>інцедентно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сті</w:t>
            </w:r>
            <w:proofErr w:type="spellEnd"/>
            <w:r w:rsid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списку ребер,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основні поняття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еорії графів. В результаті виконання лабораторної роботи досягнуто мети, труднощів не виникло та вдалося виконати всі поставлені завдання.</w:t>
            </w:r>
          </w:p>
        </w:tc>
      </w:tr>
    </w:tbl>
    <w:p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24"/>
      <w:footerReference w:type="default" r:id="rId25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5F57" w:rsidRDefault="00185F57" w:rsidP="00FC2C96">
      <w:pPr>
        <w:spacing w:after="0" w:line="240" w:lineRule="auto"/>
      </w:pPr>
      <w:r>
        <w:separator/>
      </w:r>
    </w:p>
  </w:endnote>
  <w:endnote w:type="continuationSeparator" w:id="0">
    <w:p w:rsidR="00185F57" w:rsidRDefault="00185F57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2009FD">
      <w:rPr>
        <w:rFonts w:ascii="Times New Roman" w:hAnsi="Times New Roman" w:cs="Times New Roman"/>
      </w:rPr>
      <w:t xml:space="preserve">інформаційні мережі». </w:t>
    </w:r>
    <w:r w:rsidR="002009FD">
      <w:rPr>
        <w:rFonts w:ascii="Times New Roman" w:hAnsi="Times New Roman" w:cs="Times New Roman"/>
      </w:rPr>
      <w:t>Львів 2020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5F57" w:rsidRDefault="00185F57" w:rsidP="00FC2C96">
      <w:pPr>
        <w:spacing w:after="0" w:line="240" w:lineRule="auto"/>
      </w:pPr>
      <w:r>
        <w:separator/>
      </w:r>
    </w:p>
  </w:footnote>
  <w:footnote w:type="continuationSeparator" w:id="0">
    <w:p w:rsidR="00185F57" w:rsidRDefault="00185F57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/>
    </w:tblPr>
    <w:tblGrid>
      <w:gridCol w:w="4957"/>
      <w:gridCol w:w="2551"/>
      <w:gridCol w:w="2948"/>
    </w:tblGrid>
    <w:tr w:rsidR="001838E5" w:rsidRPr="001838E5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:rsidR="001838E5" w:rsidRPr="001838E5" w:rsidRDefault="009E180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:rsidR="001838E5" w:rsidRPr="001838E5" w:rsidRDefault="004D4539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3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:rsidR="001838E5" w:rsidRPr="001838E5" w:rsidRDefault="004D4539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Максимчук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С. П.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D7DF2"/>
    <w:multiLevelType w:val="multilevel"/>
    <w:tmpl w:val="27FC3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5615CE1"/>
    <w:multiLevelType w:val="multilevel"/>
    <w:tmpl w:val="C2B2B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5822352"/>
    <w:multiLevelType w:val="hybridMultilevel"/>
    <w:tmpl w:val="5A609B60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0170339"/>
    <w:multiLevelType w:val="hybridMultilevel"/>
    <w:tmpl w:val="B05C5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3B49D6"/>
    <w:multiLevelType w:val="hybridMultilevel"/>
    <w:tmpl w:val="1C34471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08"/>
  <w:hyphenationZone w:val="425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185F57"/>
    <w:rsid w:val="001D04FE"/>
    <w:rsid w:val="001D0A08"/>
    <w:rsid w:val="002009FD"/>
    <w:rsid w:val="00201FD7"/>
    <w:rsid w:val="002862CB"/>
    <w:rsid w:val="002A5145"/>
    <w:rsid w:val="002B5404"/>
    <w:rsid w:val="00316901"/>
    <w:rsid w:val="00464C57"/>
    <w:rsid w:val="004B727D"/>
    <w:rsid w:val="004D4539"/>
    <w:rsid w:val="004E20F2"/>
    <w:rsid w:val="00510EB8"/>
    <w:rsid w:val="005562EC"/>
    <w:rsid w:val="005D5662"/>
    <w:rsid w:val="0060550E"/>
    <w:rsid w:val="00731A73"/>
    <w:rsid w:val="007B21AE"/>
    <w:rsid w:val="007D4D12"/>
    <w:rsid w:val="007F052A"/>
    <w:rsid w:val="007F4826"/>
    <w:rsid w:val="00806595"/>
    <w:rsid w:val="00831306"/>
    <w:rsid w:val="00844E00"/>
    <w:rsid w:val="00892E53"/>
    <w:rsid w:val="008D33A4"/>
    <w:rsid w:val="009E1808"/>
    <w:rsid w:val="009F705D"/>
    <w:rsid w:val="00A068D1"/>
    <w:rsid w:val="00A11875"/>
    <w:rsid w:val="00A63ED0"/>
    <w:rsid w:val="00A845A4"/>
    <w:rsid w:val="00B740EE"/>
    <w:rsid w:val="00C82772"/>
    <w:rsid w:val="00D61AA3"/>
    <w:rsid w:val="00D767E2"/>
    <w:rsid w:val="00ED0546"/>
    <w:rsid w:val="00EF0C82"/>
    <w:rsid w:val="00F110BE"/>
    <w:rsid w:val="00F641BD"/>
    <w:rsid w:val="00FA1D13"/>
    <w:rsid w:val="00FB414B"/>
    <w:rsid w:val="00FC2C9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4C5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a">
    <w:name w:val="Balloon Text"/>
    <w:basedOn w:val="a"/>
    <w:link w:val="ab"/>
    <w:uiPriority w:val="99"/>
    <w:semiHidden/>
    <w:unhideWhenUsed/>
    <w:rsid w:val="004D45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D453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12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178FE0-82D6-404F-93EC-932ADE5CA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10</Words>
  <Characters>3478</Characters>
  <Application>Microsoft Office Word</Application>
  <DocSecurity>0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erhii Maksymchuk</cp:lastModifiedBy>
  <cp:revision>3</cp:revision>
  <dcterms:created xsi:type="dcterms:W3CDTF">2020-05-20T20:02:00Z</dcterms:created>
  <dcterms:modified xsi:type="dcterms:W3CDTF">2020-05-20T20:02:00Z</dcterms:modified>
</cp:coreProperties>
</file>